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883A9" w14:textId="10F890F6" w:rsidR="009C6289" w:rsidRPr="007A7DA5" w:rsidRDefault="00C31966" w:rsidP="007A7DA5">
      <w:pPr>
        <w:pStyle w:val="paragraph"/>
        <w:spacing w:before="0" w:beforeAutospacing="0" w:after="0" w:afterAutospacing="0"/>
        <w:jc w:val="center"/>
        <w:textAlignment w:val="baseline"/>
        <w:rPr>
          <w:rFonts w:ascii="Museo 700" w:hAnsi="Museo 700"/>
          <w:b/>
          <w:bCs/>
          <w:sz w:val="18"/>
          <w:szCs w:val="18"/>
        </w:rPr>
      </w:pPr>
      <w:r w:rsidRPr="007A7DA5">
        <w:rPr>
          <w:rFonts w:ascii="Museo 700" w:hAnsi="Museo 700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80C60E1" wp14:editId="48769C6E">
            <wp:simplePos x="0" y="0"/>
            <wp:positionH relativeFrom="page">
              <wp:posOffset>-133350</wp:posOffset>
            </wp:positionH>
            <wp:positionV relativeFrom="paragraph">
              <wp:posOffset>-628650</wp:posOffset>
            </wp:positionV>
            <wp:extent cx="7768370" cy="1791335"/>
            <wp:effectExtent l="0" t="0" r="4445" b="0"/>
            <wp:wrapNone/>
            <wp:docPr id="501056552" name="Picture 3" descr="A white surface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056552" name="Picture 3" descr="A white surface with a black border&#10;&#10;AI-generated content may be incorrect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13" t="14674" r="613" b="-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8370" cy="1791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C6289" w:rsidRPr="007A7DA5">
        <w:rPr>
          <w:rStyle w:val="normaltextrun"/>
          <w:rFonts w:ascii="Museo 700" w:hAnsi="Museo 700"/>
          <w:b/>
          <w:bCs/>
          <w:sz w:val="36"/>
          <w:szCs w:val="36"/>
        </w:rPr>
        <w:t>Housing</w:t>
      </w:r>
      <w:bookmarkStart w:id="0" w:name="_Hlk202389330"/>
      <w:bookmarkEnd w:id="0"/>
      <w:r w:rsidR="009C6289" w:rsidRPr="007A7DA5">
        <w:rPr>
          <w:rStyle w:val="normaltextrun"/>
          <w:rFonts w:ascii="Museo 700" w:hAnsi="Museo 700"/>
          <w:b/>
          <w:bCs/>
          <w:sz w:val="36"/>
          <w:szCs w:val="36"/>
        </w:rPr>
        <w:t>@RMIT</w:t>
      </w:r>
      <w:proofErr w:type="spellEnd"/>
      <w:r w:rsidR="009C6289" w:rsidRPr="007A7DA5">
        <w:rPr>
          <w:rStyle w:val="normaltextrun"/>
          <w:rFonts w:ascii="Museo 700" w:hAnsi="Museo 700"/>
          <w:b/>
          <w:bCs/>
          <w:sz w:val="36"/>
          <w:szCs w:val="36"/>
        </w:rPr>
        <w:t>: Higher Degree by Research and Early Career Researchers Symposium 2025</w:t>
      </w:r>
    </w:p>
    <w:p w14:paraId="09844FB3" w14:textId="102B3D20" w:rsidR="00E90544" w:rsidRPr="007A7DA5" w:rsidRDefault="009C6289" w:rsidP="009C6289">
      <w:pPr>
        <w:spacing w:beforeAutospacing="1" w:after="180" w:line="240" w:lineRule="auto"/>
        <w:jc w:val="center"/>
        <w:rPr>
          <w:rStyle w:val="normaltextrun"/>
          <w:rFonts w:ascii="Museo 700" w:eastAsia="Times New Roman" w:hAnsi="Museo 700" w:cs="Times New Roman"/>
          <w:b/>
          <w:bCs/>
          <w:sz w:val="32"/>
          <w:szCs w:val="32"/>
          <w:lang w:val="en-AU" w:eastAsia="en-AU"/>
        </w:rPr>
      </w:pPr>
      <w:r w:rsidRPr="007A7DA5">
        <w:rPr>
          <w:rStyle w:val="normaltextrun"/>
          <w:rFonts w:ascii="Museo 700" w:eastAsia="Times New Roman" w:hAnsi="Museo 700" w:cs="Times New Roman"/>
          <w:b/>
          <w:bCs/>
          <w:sz w:val="32"/>
          <w:szCs w:val="32"/>
          <w:lang w:val="en-AU" w:eastAsia="en-AU"/>
        </w:rPr>
        <w:t>Abstract Template</w:t>
      </w:r>
    </w:p>
    <w:p w14:paraId="1A985EAE" w14:textId="30A86D9B" w:rsidR="00E90544" w:rsidRDefault="00E90544" w:rsidP="0096590E">
      <w:pPr>
        <w:spacing w:before="100" w:beforeAutospacing="1" w:after="180" w:line="240" w:lineRule="auto"/>
        <w:rPr>
          <w:rFonts w:ascii="Verdana" w:eastAsia="Verdana" w:hAnsi="Verdana" w:cs="Verdana"/>
          <w:color w:val="5B7187"/>
          <w:sz w:val="24"/>
          <w:szCs w:val="24"/>
        </w:rPr>
      </w:pPr>
    </w:p>
    <w:tbl>
      <w:tblPr>
        <w:tblStyle w:val="TableGrid"/>
        <w:tblW w:w="1057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571"/>
      </w:tblGrid>
      <w:tr w:rsidR="009C6289" w:rsidRPr="009C6289" w14:paraId="649D243F" w14:textId="77777777" w:rsidTr="007A7DA5">
        <w:trPr>
          <w:trHeight w:val="601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A1432" w14:textId="0E6CB0C2" w:rsidR="68F1A7B4" w:rsidRPr="007A7DA5" w:rsidRDefault="0096590E" w:rsidP="06C16ADA">
            <w:pPr>
              <w:spacing w:beforeAutospacing="1" w:after="180"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Full Name: </w:t>
            </w:r>
            <w:r w:rsidR="009C6289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</w:t>
            </w:r>
          </w:p>
        </w:tc>
      </w:tr>
      <w:tr w:rsidR="009C6289" w:rsidRPr="009C6289" w14:paraId="6D2DCC71" w14:textId="77777777" w:rsidTr="007A7DA5">
        <w:trPr>
          <w:trHeight w:val="601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C856" w14:textId="2A18BC6F" w:rsidR="68F1A7B4" w:rsidRPr="007A7DA5" w:rsidRDefault="089440E3" w:rsidP="0096590E">
            <w:pPr>
              <w:spacing w:before="100" w:beforeAutospacing="1" w:after="180"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School: </w:t>
            </w:r>
          </w:p>
        </w:tc>
      </w:tr>
      <w:tr w:rsidR="009C6289" w:rsidRPr="009C6289" w14:paraId="4A66F883" w14:textId="77777777" w:rsidTr="007A7DA5">
        <w:trPr>
          <w:trHeight w:val="384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6466" w14:textId="232D89C2" w:rsidR="00C15712" w:rsidRPr="007A7DA5" w:rsidRDefault="00C15712" w:rsidP="29A1926D">
            <w:pPr>
              <w:spacing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Please </w:t>
            </w:r>
            <w:r w:rsidR="009720F4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type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</w:t>
            </w:r>
            <w:r w:rsidR="009720F4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the option that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best suits your </w:t>
            </w:r>
            <w:r w:rsidR="00662E94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status: _</w:t>
            </w:r>
            <w:r w:rsidR="009720F4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______________ </w:t>
            </w:r>
          </w:p>
          <w:p w14:paraId="62E0C200" w14:textId="6387F690" w:rsidR="009720F4" w:rsidRPr="007A7DA5" w:rsidRDefault="009720F4" w:rsidP="003E00DD">
            <w:pPr>
              <w:pStyle w:val="ListParagraph"/>
              <w:numPr>
                <w:ilvl w:val="0"/>
                <w:numId w:val="1"/>
              </w:numPr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1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vertAlign w:val="superscript"/>
                <w:lang w:val="en-AU"/>
              </w:rPr>
              <w:t>st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year </w:t>
            </w:r>
            <w:r w:rsidR="003E00DD"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HDR</w:t>
            </w:r>
          </w:p>
          <w:p w14:paraId="23E1FEDC" w14:textId="2F96678D" w:rsidR="003E00DD" w:rsidRPr="007A7DA5" w:rsidRDefault="003E00DD" w:rsidP="003E00DD">
            <w:pPr>
              <w:pStyle w:val="ListParagraph"/>
              <w:numPr>
                <w:ilvl w:val="0"/>
                <w:numId w:val="1"/>
              </w:numPr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2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vertAlign w:val="superscript"/>
                <w:lang w:val="en-AU"/>
              </w:rPr>
              <w:t>nd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year HDR</w:t>
            </w:r>
          </w:p>
          <w:p w14:paraId="4191C812" w14:textId="0FF536D7" w:rsidR="003E00DD" w:rsidRPr="007A7DA5" w:rsidRDefault="003E00DD" w:rsidP="003E00DD">
            <w:pPr>
              <w:pStyle w:val="ListParagraph"/>
              <w:numPr>
                <w:ilvl w:val="0"/>
                <w:numId w:val="1"/>
              </w:numPr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Final year HDR</w:t>
            </w:r>
          </w:p>
          <w:p w14:paraId="24ED10DF" w14:textId="168496DC" w:rsidR="29A1926D" w:rsidRPr="007A7DA5" w:rsidRDefault="003E00DD" w:rsidP="003E00DD">
            <w:pPr>
              <w:pStyle w:val="ListParagraph"/>
              <w:numPr>
                <w:ilvl w:val="0"/>
                <w:numId w:val="1"/>
              </w:numPr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ECR</w:t>
            </w:r>
          </w:p>
        </w:tc>
      </w:tr>
      <w:tr w:rsidR="009C6289" w:rsidRPr="009C6289" w14:paraId="242296F1" w14:textId="77777777" w:rsidTr="007A7DA5">
        <w:trPr>
          <w:trHeight w:val="1349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B00B" w14:textId="68306363" w:rsidR="68F1A7B4" w:rsidRPr="007A7DA5" w:rsidRDefault="089440E3" w:rsidP="5301847A">
            <w:pPr>
              <w:spacing w:beforeAutospacing="1" w:afterAutospacing="1" w:line="360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Title of presentation (max 12 words): </w:t>
            </w:r>
          </w:p>
          <w:p w14:paraId="21E3EC7C" w14:textId="6677A6D0" w:rsidR="68F1A7B4" w:rsidRPr="007A7DA5" w:rsidRDefault="68F1A7B4" w:rsidP="00E90544">
            <w:pPr>
              <w:spacing w:beforeAutospacing="1" w:afterAutospacing="1" w:line="360" w:lineRule="auto"/>
              <w:rPr>
                <w:rFonts w:ascii="HelveticaNeueLT Pro 45 Lt" w:eastAsia="Times New Roman" w:hAnsi="HelveticaNeueLT Pro 45 Lt" w:cs="Times New Roman"/>
                <w:b/>
                <w:bCs/>
                <w:color w:val="002060"/>
                <w:sz w:val="24"/>
                <w:szCs w:val="24"/>
                <w:lang w:val="en-AU"/>
              </w:rPr>
            </w:pPr>
          </w:p>
        </w:tc>
      </w:tr>
      <w:tr w:rsidR="009C6289" w:rsidRPr="009C6289" w14:paraId="58CA7923" w14:textId="77777777" w:rsidTr="007A7DA5">
        <w:trPr>
          <w:trHeight w:val="2773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42BB" w14:textId="27888703" w:rsidR="68F1A7B4" w:rsidRPr="007A7DA5" w:rsidRDefault="089440E3" w:rsidP="06C16ADA">
            <w:pPr>
              <w:spacing w:beforeAutospacing="1" w:after="180" w:afterAutospacing="1"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Abstract (200-250 words):</w:t>
            </w:r>
          </w:p>
          <w:p w14:paraId="2C6A658D" w14:textId="1C5F26F8" w:rsidR="68F1A7B4" w:rsidRPr="007A7DA5" w:rsidRDefault="68F1A7B4" w:rsidP="06C16ADA">
            <w:pPr>
              <w:spacing w:beforeAutospacing="1" w:afterAutospacing="1"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</w:p>
          <w:p w14:paraId="4F5A107E" w14:textId="09B3B785" w:rsidR="68F1A7B4" w:rsidRPr="007A7DA5" w:rsidRDefault="4866330B" w:rsidP="06C16ADA">
            <w:pPr>
              <w:spacing w:line="257" w:lineRule="auto"/>
              <w:rPr>
                <w:rFonts w:ascii="HelveticaNeueLT Pro 45 Lt" w:eastAsia="Times New Roman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Times New Roman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 </w:t>
            </w:r>
          </w:p>
        </w:tc>
      </w:tr>
      <w:tr w:rsidR="009C6289" w:rsidRPr="009C6289" w14:paraId="70F6E818" w14:textId="77777777" w:rsidTr="007A7DA5">
        <w:trPr>
          <w:trHeight w:val="848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CF12" w14:textId="5A4AF150" w:rsidR="68F1A7B4" w:rsidRPr="007A7DA5" w:rsidRDefault="089440E3" w:rsidP="5301847A">
            <w:pPr>
              <w:spacing w:beforeAutospacing="1" w:after="180"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Key words (3-5):</w:t>
            </w:r>
          </w:p>
          <w:p w14:paraId="19607498" w14:textId="17475880" w:rsidR="68F1A7B4" w:rsidRPr="007A7DA5" w:rsidRDefault="68F1A7B4" w:rsidP="06C16ADA">
            <w:pPr>
              <w:spacing w:beforeAutospacing="1" w:after="180" w:line="259" w:lineRule="auto"/>
              <w:rPr>
                <w:rFonts w:ascii="HelveticaNeueLT Pro 45 Lt" w:eastAsia="Times New Roman" w:hAnsi="HelveticaNeueLT Pro 45 Lt" w:cs="Times New Roman"/>
                <w:color w:val="002060"/>
                <w:sz w:val="24"/>
                <w:szCs w:val="24"/>
                <w:lang w:val="en-AU"/>
              </w:rPr>
            </w:pPr>
          </w:p>
        </w:tc>
      </w:tr>
      <w:tr w:rsidR="009C6289" w:rsidRPr="009C6289" w14:paraId="5517CA2A" w14:textId="77777777" w:rsidTr="007A7DA5">
        <w:trPr>
          <w:trHeight w:val="577"/>
        </w:trPr>
        <w:tc>
          <w:tcPr>
            <w:tcW w:w="10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394BA4" w14:textId="77777777" w:rsidR="009C6289" w:rsidRPr="007A7DA5" w:rsidRDefault="009C6289" w:rsidP="5301847A">
            <w:pPr>
              <w:spacing w:beforeAutospacing="1" w:after="180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</w:p>
        </w:tc>
      </w:tr>
      <w:tr w:rsidR="009C6289" w:rsidRPr="009C6289" w14:paraId="7A073ADF" w14:textId="77777777" w:rsidTr="007A7DA5">
        <w:trPr>
          <w:trHeight w:val="468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494BB" w14:textId="667A5B0E" w:rsidR="159BFF4C" w:rsidRPr="007A7DA5" w:rsidRDefault="159BFF4C" w:rsidP="29A1926D">
            <w:pPr>
              <w:spacing w:line="259" w:lineRule="auto"/>
              <w:rPr>
                <w:rFonts w:ascii="HelveticaNeueLT Pro 45 Lt" w:eastAsia="Verdana" w:hAnsi="HelveticaNeueLT Pro 45 Lt" w:cs="Times New Roman"/>
                <w:b/>
                <w:bCs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b/>
                <w:bCs/>
                <w:color w:val="002060"/>
                <w:sz w:val="24"/>
                <w:szCs w:val="24"/>
                <w:lang w:val="en-AU"/>
              </w:rPr>
              <w:t>P</w:t>
            </w: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>l</w:t>
            </w:r>
            <w:r w:rsidRPr="007A7DA5">
              <w:rPr>
                <w:rFonts w:ascii="HelveticaNeueLT Pro 45 Lt" w:eastAsia="Verdana" w:hAnsi="HelveticaNeueLT Pro 45 Lt" w:cs="Times New Roman"/>
                <w:b/>
                <w:bCs/>
                <w:color w:val="002060"/>
                <w:sz w:val="24"/>
                <w:szCs w:val="24"/>
                <w:lang w:val="en-AU"/>
              </w:rPr>
              <w:t xml:space="preserve">ease nominate two referees for your presentation. </w:t>
            </w:r>
          </w:p>
          <w:p w14:paraId="69EC8D96" w14:textId="51F300E4" w:rsidR="009C6289" w:rsidRPr="007A7DA5" w:rsidRDefault="009C6289" w:rsidP="29A1926D">
            <w:pPr>
              <w:spacing w:line="259" w:lineRule="auto"/>
              <w:rPr>
                <w:rFonts w:ascii="HelveticaNeueLT Pro 45 Lt" w:eastAsia="Verdana" w:hAnsi="HelveticaNeueLT Pro 45 Lt" w:cs="Times New Roman"/>
                <w:i/>
                <w:iCs/>
                <w:color w:val="002060"/>
                <w:sz w:val="16"/>
                <w:szCs w:val="16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i/>
                <w:iCs/>
                <w:color w:val="002060"/>
                <w:sz w:val="16"/>
                <w:szCs w:val="16"/>
                <w:lang w:val="en-AU"/>
              </w:rPr>
              <w:t>The</w:t>
            </w:r>
            <w:r w:rsidR="00E21736" w:rsidRPr="007A7DA5">
              <w:rPr>
                <w:rFonts w:ascii="HelveticaNeueLT Pro 45 Lt" w:eastAsia="Verdana" w:hAnsi="HelveticaNeueLT Pro 45 Lt" w:cs="Times New Roman"/>
                <w:i/>
                <w:iCs/>
                <w:color w:val="002060"/>
                <w:sz w:val="16"/>
                <w:szCs w:val="16"/>
                <w:lang w:val="en-AU"/>
              </w:rPr>
              <w:t xml:space="preserve"> </w:t>
            </w:r>
            <w:r w:rsidRPr="007A7DA5">
              <w:rPr>
                <w:rFonts w:ascii="HelveticaNeueLT Pro 45 Lt" w:eastAsia="Verdana" w:hAnsi="HelveticaNeueLT Pro 45 Lt" w:cs="Times New Roman"/>
                <w:i/>
                <w:iCs/>
                <w:color w:val="002060"/>
                <w:sz w:val="16"/>
                <w:szCs w:val="16"/>
                <w:lang w:val="en-AU"/>
              </w:rPr>
              <w:t xml:space="preserve">nomination could </w:t>
            </w:r>
            <w:r w:rsidR="00E21736" w:rsidRPr="007A7DA5">
              <w:rPr>
                <w:rFonts w:ascii="HelveticaNeueLT Pro 45 Lt" w:eastAsia="Verdana" w:hAnsi="HelveticaNeueLT Pro 45 Lt" w:cs="Times New Roman"/>
                <w:i/>
                <w:iCs/>
                <w:color w:val="002060"/>
                <w:sz w:val="16"/>
                <w:szCs w:val="16"/>
                <w:lang w:val="en-AU"/>
              </w:rPr>
              <w:t xml:space="preserve">potentially be your presentation’s referee, subject to their availability.  </w:t>
            </w:r>
          </w:p>
        </w:tc>
      </w:tr>
      <w:tr w:rsidR="009C6289" w:rsidRPr="009C6289" w14:paraId="2D415E3C" w14:textId="77777777" w:rsidTr="007A7DA5">
        <w:trPr>
          <w:trHeight w:val="578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CF42" w14:textId="0848DF63" w:rsidR="6C53B6C6" w:rsidRPr="007A7DA5" w:rsidRDefault="6C53B6C6" w:rsidP="29A1926D">
            <w:pPr>
              <w:spacing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Academic Referee: </w:t>
            </w:r>
          </w:p>
        </w:tc>
      </w:tr>
      <w:tr w:rsidR="009C6289" w:rsidRPr="009C6289" w14:paraId="240E483C" w14:textId="77777777" w:rsidTr="007A7DA5">
        <w:trPr>
          <w:trHeight w:val="848"/>
        </w:trPr>
        <w:tc>
          <w:tcPr>
            <w:tcW w:w="10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CD0E6" w14:textId="37FE4BDB" w:rsidR="6C53B6C6" w:rsidRPr="007A7DA5" w:rsidRDefault="6C53B6C6" w:rsidP="29A1926D">
            <w:pPr>
              <w:spacing w:line="259" w:lineRule="auto"/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</w:pPr>
            <w:r w:rsidRPr="007A7DA5">
              <w:rPr>
                <w:rFonts w:ascii="HelveticaNeueLT Pro 45 Lt" w:eastAsia="Verdana" w:hAnsi="HelveticaNeueLT Pro 45 Lt" w:cs="Times New Roman"/>
                <w:color w:val="002060"/>
                <w:sz w:val="24"/>
                <w:szCs w:val="24"/>
                <w:lang w:val="en-AU"/>
              </w:rPr>
              <w:t xml:space="preserve">Industry Referee: </w:t>
            </w:r>
          </w:p>
        </w:tc>
      </w:tr>
    </w:tbl>
    <w:p w14:paraId="2C078E63" w14:textId="3086E8CD" w:rsidR="007C2237" w:rsidRDefault="007C2237" w:rsidP="68F1A7B4"/>
    <w:sectPr w:rsidR="007C2237" w:rsidSect="007A7DA5">
      <w:headerReference w:type="default" r:id="rId1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DE06EA" w14:textId="77777777" w:rsidR="00A323A8" w:rsidRDefault="00A323A8" w:rsidP="00731C0C">
      <w:pPr>
        <w:spacing w:after="0" w:line="240" w:lineRule="auto"/>
      </w:pPr>
      <w:r>
        <w:separator/>
      </w:r>
    </w:p>
  </w:endnote>
  <w:endnote w:type="continuationSeparator" w:id="0">
    <w:p w14:paraId="79FD415E" w14:textId="77777777" w:rsidR="00A323A8" w:rsidRDefault="00A323A8" w:rsidP="00731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LT Pro 45 Lt">
    <w:panose1 w:val="020B04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AE5F1" w14:textId="77777777" w:rsidR="00A323A8" w:rsidRDefault="00A323A8" w:rsidP="00731C0C">
      <w:pPr>
        <w:spacing w:after="0" w:line="240" w:lineRule="auto"/>
      </w:pPr>
      <w:r>
        <w:separator/>
      </w:r>
    </w:p>
  </w:footnote>
  <w:footnote w:type="continuationSeparator" w:id="0">
    <w:p w14:paraId="1DFE6782" w14:textId="77777777" w:rsidR="00A323A8" w:rsidRDefault="00A323A8" w:rsidP="00731C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731CB" w14:textId="26A9D439" w:rsidR="00731C0C" w:rsidRDefault="005406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3F44E1" wp14:editId="06A85D3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4" name="MSIPCM59424077a722606b306fb348" descr="{&quot;HashCode&quot;:1610746136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541AD7" w14:textId="18206AE4" w:rsidR="00540643" w:rsidRPr="00540643" w:rsidRDefault="00540643" w:rsidP="00540643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</w:pPr>
                          <w:r w:rsidRPr="00540643"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3F44E1" id="_x0000_t202" coordsize="21600,21600" o:spt="202" path="m,l,21600r21600,l21600,xe">
              <v:stroke joinstyle="miter"/>
              <v:path gradientshapeok="t" o:connecttype="rect"/>
            </v:shapetype>
            <v:shape id="MSIPCM59424077a722606b306fb348" o:spid="_x0000_s1026" type="#_x0000_t202" alt="{&quot;HashCode&quot;:1610746136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" o:allowincell="f" filled="f" stroked="f" strokeweight=".5pt">
              <v:textbox inset=",0,,0">
                <w:txbxContent>
                  <w:p w14:paraId="45541AD7" w14:textId="18206AE4" w:rsidR="00540643" w:rsidRPr="00540643" w:rsidRDefault="00540643" w:rsidP="00540643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EEDC00"/>
                        <w:sz w:val="24"/>
                      </w:rPr>
                    </w:pPr>
                    <w:r w:rsidRPr="00540643">
                      <w:rPr>
                        <w:rFonts w:ascii="Calibri" w:hAnsi="Calibri" w:cs="Calibri"/>
                        <w:color w:val="EEDC00"/>
                        <w:sz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F2360A"/>
    <w:multiLevelType w:val="hybridMultilevel"/>
    <w:tmpl w:val="9940A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662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MDU3NDMyMDK3tLRQ0lEKTi0uzszPAykwqgUAUvFdkSwAAAA="/>
  </w:docVars>
  <w:rsids>
    <w:rsidRoot w:val="5D12D1F8"/>
    <w:rsid w:val="00011D54"/>
    <w:rsid w:val="0015455D"/>
    <w:rsid w:val="001B4DE2"/>
    <w:rsid w:val="003E00DD"/>
    <w:rsid w:val="004646F7"/>
    <w:rsid w:val="00540643"/>
    <w:rsid w:val="00613DFA"/>
    <w:rsid w:val="00662E94"/>
    <w:rsid w:val="006662E3"/>
    <w:rsid w:val="00731C0C"/>
    <w:rsid w:val="00743F67"/>
    <w:rsid w:val="007A7DA5"/>
    <w:rsid w:val="007C2237"/>
    <w:rsid w:val="008B05EB"/>
    <w:rsid w:val="0094A7C9"/>
    <w:rsid w:val="0096590E"/>
    <w:rsid w:val="009720F4"/>
    <w:rsid w:val="009C6289"/>
    <w:rsid w:val="00A323A8"/>
    <w:rsid w:val="00BD25A5"/>
    <w:rsid w:val="00C15712"/>
    <w:rsid w:val="00C31966"/>
    <w:rsid w:val="00CB71E0"/>
    <w:rsid w:val="00E21736"/>
    <w:rsid w:val="00E90544"/>
    <w:rsid w:val="020DB633"/>
    <w:rsid w:val="020ECD5F"/>
    <w:rsid w:val="02DD624B"/>
    <w:rsid w:val="06C16ADA"/>
    <w:rsid w:val="07195CB7"/>
    <w:rsid w:val="077165CE"/>
    <w:rsid w:val="07E40755"/>
    <w:rsid w:val="07EFBEBA"/>
    <w:rsid w:val="081FAAE5"/>
    <w:rsid w:val="08285F7F"/>
    <w:rsid w:val="089440E3"/>
    <w:rsid w:val="089FB9AE"/>
    <w:rsid w:val="0A82B894"/>
    <w:rsid w:val="0A89C150"/>
    <w:rsid w:val="0B0DA237"/>
    <w:rsid w:val="0D38EE31"/>
    <w:rsid w:val="0D732AD1"/>
    <w:rsid w:val="0E94C25A"/>
    <w:rsid w:val="0ED27D28"/>
    <w:rsid w:val="0F070DAC"/>
    <w:rsid w:val="0F792AC6"/>
    <w:rsid w:val="0FE05C15"/>
    <w:rsid w:val="10A2DE0D"/>
    <w:rsid w:val="14509788"/>
    <w:rsid w:val="1499AFBF"/>
    <w:rsid w:val="15764F30"/>
    <w:rsid w:val="159BFF4C"/>
    <w:rsid w:val="172B47EE"/>
    <w:rsid w:val="17376E07"/>
    <w:rsid w:val="174FE55C"/>
    <w:rsid w:val="1887BDAD"/>
    <w:rsid w:val="19A9A06B"/>
    <w:rsid w:val="1A28B919"/>
    <w:rsid w:val="1A5B9FCA"/>
    <w:rsid w:val="1DC42DB0"/>
    <w:rsid w:val="1F427FEC"/>
    <w:rsid w:val="1FB0A382"/>
    <w:rsid w:val="1FFFB992"/>
    <w:rsid w:val="202A1CC6"/>
    <w:rsid w:val="205087F3"/>
    <w:rsid w:val="2248A109"/>
    <w:rsid w:val="23375A54"/>
    <w:rsid w:val="24DEF16D"/>
    <w:rsid w:val="25A007CA"/>
    <w:rsid w:val="25C18322"/>
    <w:rsid w:val="2701EC1B"/>
    <w:rsid w:val="27BD53ED"/>
    <w:rsid w:val="27BF0CC3"/>
    <w:rsid w:val="29A1926D"/>
    <w:rsid w:val="2B745A62"/>
    <w:rsid w:val="2C2A7125"/>
    <w:rsid w:val="2E357283"/>
    <w:rsid w:val="306215A6"/>
    <w:rsid w:val="310CE126"/>
    <w:rsid w:val="3197F078"/>
    <w:rsid w:val="32DCEDCA"/>
    <w:rsid w:val="32F19719"/>
    <w:rsid w:val="331A987C"/>
    <w:rsid w:val="342F673B"/>
    <w:rsid w:val="350276DC"/>
    <w:rsid w:val="3539040C"/>
    <w:rsid w:val="35D13B14"/>
    <w:rsid w:val="36091C6F"/>
    <w:rsid w:val="36CF5AF9"/>
    <w:rsid w:val="36FA88E7"/>
    <w:rsid w:val="397EE1A7"/>
    <w:rsid w:val="3A3229A9"/>
    <w:rsid w:val="3C4C52F6"/>
    <w:rsid w:val="3C97DFB6"/>
    <w:rsid w:val="3CE5ABDB"/>
    <w:rsid w:val="3D0D88C1"/>
    <w:rsid w:val="3D70C2CE"/>
    <w:rsid w:val="3EC64A7B"/>
    <w:rsid w:val="3FFDE484"/>
    <w:rsid w:val="407AF782"/>
    <w:rsid w:val="4185E0EF"/>
    <w:rsid w:val="41E0F9E4"/>
    <w:rsid w:val="427A43F8"/>
    <w:rsid w:val="428AE524"/>
    <w:rsid w:val="42A93202"/>
    <w:rsid w:val="42D45A46"/>
    <w:rsid w:val="437CCA45"/>
    <w:rsid w:val="441F95B5"/>
    <w:rsid w:val="44387D19"/>
    <w:rsid w:val="4503A673"/>
    <w:rsid w:val="458C5AE9"/>
    <w:rsid w:val="45DA0CDF"/>
    <w:rsid w:val="469B42AA"/>
    <w:rsid w:val="46DCFBB0"/>
    <w:rsid w:val="46FEFD21"/>
    <w:rsid w:val="475C1FFB"/>
    <w:rsid w:val="4866330B"/>
    <w:rsid w:val="4A563C0C"/>
    <w:rsid w:val="4A7A9860"/>
    <w:rsid w:val="4A83CFE0"/>
    <w:rsid w:val="4BADB089"/>
    <w:rsid w:val="4C513BE9"/>
    <w:rsid w:val="4D4DF794"/>
    <w:rsid w:val="4DBA6151"/>
    <w:rsid w:val="4DCB4222"/>
    <w:rsid w:val="4F3252F1"/>
    <w:rsid w:val="4F7702D5"/>
    <w:rsid w:val="4F80EF25"/>
    <w:rsid w:val="511CBF86"/>
    <w:rsid w:val="5192298D"/>
    <w:rsid w:val="51A3C5BA"/>
    <w:rsid w:val="51E58046"/>
    <w:rsid w:val="5301847A"/>
    <w:rsid w:val="5344146D"/>
    <w:rsid w:val="53C75836"/>
    <w:rsid w:val="5793EE90"/>
    <w:rsid w:val="57991883"/>
    <w:rsid w:val="57A52967"/>
    <w:rsid w:val="58BFD9ED"/>
    <w:rsid w:val="591308E2"/>
    <w:rsid w:val="5B89E41F"/>
    <w:rsid w:val="5D12D1F8"/>
    <w:rsid w:val="5D589DB3"/>
    <w:rsid w:val="5DDA3B54"/>
    <w:rsid w:val="5E033014"/>
    <w:rsid w:val="5EF56D24"/>
    <w:rsid w:val="5F3BC16C"/>
    <w:rsid w:val="5F9F0075"/>
    <w:rsid w:val="60BF67E7"/>
    <w:rsid w:val="613AD0D6"/>
    <w:rsid w:val="615831C6"/>
    <w:rsid w:val="62A3BB95"/>
    <w:rsid w:val="62D6A137"/>
    <w:rsid w:val="6316EA14"/>
    <w:rsid w:val="63DD9223"/>
    <w:rsid w:val="6477DAB1"/>
    <w:rsid w:val="648FD288"/>
    <w:rsid w:val="64B2BA75"/>
    <w:rsid w:val="64D8A20B"/>
    <w:rsid w:val="678A8917"/>
    <w:rsid w:val="6794EE97"/>
    <w:rsid w:val="67AA125A"/>
    <w:rsid w:val="67AE4AED"/>
    <w:rsid w:val="68F1A7B4"/>
    <w:rsid w:val="690A35A1"/>
    <w:rsid w:val="6945E2BB"/>
    <w:rsid w:val="6995B520"/>
    <w:rsid w:val="6AE5EBAF"/>
    <w:rsid w:val="6C53B6C6"/>
    <w:rsid w:val="6C6FE4C9"/>
    <w:rsid w:val="6C8B60C9"/>
    <w:rsid w:val="6CF43A26"/>
    <w:rsid w:val="6D0159D1"/>
    <w:rsid w:val="6D3EF5B6"/>
    <w:rsid w:val="6D8EEECA"/>
    <w:rsid w:val="6EDAC617"/>
    <w:rsid w:val="6FB5243F"/>
    <w:rsid w:val="70BA2209"/>
    <w:rsid w:val="71BD3074"/>
    <w:rsid w:val="722B8F36"/>
    <w:rsid w:val="7375DDC2"/>
    <w:rsid w:val="73D1A1EA"/>
    <w:rsid w:val="74D62E83"/>
    <w:rsid w:val="75F3B9F7"/>
    <w:rsid w:val="78398040"/>
    <w:rsid w:val="799FCE84"/>
    <w:rsid w:val="7A47DBF2"/>
    <w:rsid w:val="7AC6CBDF"/>
    <w:rsid w:val="7B149804"/>
    <w:rsid w:val="7BADFB0E"/>
    <w:rsid w:val="7C76CBE6"/>
    <w:rsid w:val="7D70AE46"/>
    <w:rsid w:val="7D79703A"/>
    <w:rsid w:val="7E17D42E"/>
    <w:rsid w:val="7E58EF0F"/>
    <w:rsid w:val="7EC1D464"/>
    <w:rsid w:val="7ED72C9C"/>
    <w:rsid w:val="7F3AF1D3"/>
    <w:rsid w:val="7F4A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12D1F8"/>
  <w15:chartTrackingRefBased/>
  <w15:docId w15:val="{B5BCFB0C-59CA-4029-BF55-822B82841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3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C0C"/>
  </w:style>
  <w:style w:type="paragraph" w:styleId="Footer">
    <w:name w:val="footer"/>
    <w:basedOn w:val="Normal"/>
    <w:link w:val="FooterChar"/>
    <w:uiPriority w:val="99"/>
    <w:unhideWhenUsed/>
    <w:rsid w:val="0073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C0C"/>
  </w:style>
  <w:style w:type="paragraph" w:customStyle="1" w:styleId="paragraph">
    <w:name w:val="paragraph"/>
    <w:basedOn w:val="Normal"/>
    <w:rsid w:val="009C62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9C6289"/>
  </w:style>
  <w:style w:type="character" w:customStyle="1" w:styleId="eop">
    <w:name w:val="eop"/>
    <w:basedOn w:val="DefaultParagraphFont"/>
    <w:rsid w:val="009C6289"/>
  </w:style>
  <w:style w:type="paragraph" w:styleId="ListParagraph">
    <w:name w:val="List Paragraph"/>
    <w:basedOn w:val="Normal"/>
    <w:uiPriority w:val="34"/>
    <w:qFormat/>
    <w:rsid w:val="003E00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93969a-c964-43b8-a493-4c0a505ac1bd">
      <Terms xmlns="http://schemas.microsoft.com/office/infopath/2007/PartnerControls"/>
    </lcf76f155ced4ddcb4097134ff3c332f>
    <TaxCatchAll xmlns="a51358e1-f70d-4b86-a61c-fc1f6ef5e93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2DED99D99F64993D621C1AFB12375" ma:contentTypeVersion="15" ma:contentTypeDescription="Create a new document." ma:contentTypeScope="" ma:versionID="58d9a8f0693656ae01f0cd4f6c73e137">
  <xsd:schema xmlns:xsd="http://www.w3.org/2001/XMLSchema" xmlns:xs="http://www.w3.org/2001/XMLSchema" xmlns:p="http://schemas.microsoft.com/office/2006/metadata/properties" xmlns:ns2="ca93969a-c964-43b8-a493-4c0a505ac1bd" xmlns:ns3="a51358e1-f70d-4b86-a61c-fc1f6ef5e93c" targetNamespace="http://schemas.microsoft.com/office/2006/metadata/properties" ma:root="true" ma:fieldsID="969fe5482cd40addbf5bd329a06d1a7d" ns2:_="" ns3:_="">
    <xsd:import namespace="ca93969a-c964-43b8-a493-4c0a505ac1bd"/>
    <xsd:import namespace="a51358e1-f70d-4b86-a61c-fc1f6ef5e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3969a-c964-43b8-a493-4c0a505ac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921d02d-b337-4ce5-bd1c-22d9132a6b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358e1-f70d-4b86-a61c-fc1f6ef5e9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0c72ba3-0012-42f0-baca-12f95833d2f3}" ma:internalName="TaxCatchAll" ma:showField="CatchAllData" ma:web="a51358e1-f70d-4b86-a61c-fc1f6ef5e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BBE2B-616D-4E17-AA5C-6FBD574E0F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27FC09-1B6B-45AF-B5D4-CA13C9E76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80AD2-3E50-429A-8D02-A2A5E5790570}"/>
</file>

<file path=customXml/itemProps4.xml><?xml version="1.0" encoding="utf-8"?>
<ds:datastoreItem xmlns:ds="http://schemas.openxmlformats.org/officeDocument/2006/customXml" ds:itemID="{1CAC7F4C-A2AA-43A2-A907-98B9ABFB93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c3d088b-6243-4963-a2e2-8b321ab7f8fc}" enabled="1" method="Standard" siteId="{d1323671-cdbe-4417-b4d4-bdb24b5131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57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Ciaffaglione</dc:creator>
  <cp:keywords/>
  <dc:description/>
  <cp:lastModifiedBy>Zara Vaccari-Cook</cp:lastModifiedBy>
  <cp:revision>2</cp:revision>
  <dcterms:created xsi:type="dcterms:W3CDTF">2025-07-04T05:17:00Z</dcterms:created>
  <dcterms:modified xsi:type="dcterms:W3CDTF">2025-07-04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2DED99D99F64993D621C1AFB12375</vt:lpwstr>
  </property>
  <property fmtid="{D5CDD505-2E9C-101B-9397-08002B2CF9AE}" pid="3" name="MSIP_Label_8c3d088b-6243-4963-a2e2-8b321ab7f8fc_Enabled">
    <vt:lpwstr>true</vt:lpwstr>
  </property>
  <property fmtid="{D5CDD505-2E9C-101B-9397-08002B2CF9AE}" pid="4" name="MSIP_Label_8c3d088b-6243-4963-a2e2-8b321ab7f8fc_SetDate">
    <vt:lpwstr>2022-07-04T01:03:29Z</vt:lpwstr>
  </property>
  <property fmtid="{D5CDD505-2E9C-101B-9397-08002B2CF9AE}" pid="5" name="MSIP_Label_8c3d088b-6243-4963-a2e2-8b321ab7f8fc_Method">
    <vt:lpwstr>Standard</vt:lpwstr>
  </property>
  <property fmtid="{D5CDD505-2E9C-101B-9397-08002B2CF9AE}" pid="6" name="MSIP_Label_8c3d088b-6243-4963-a2e2-8b321ab7f8fc_Name">
    <vt:lpwstr>Trusted</vt:lpwstr>
  </property>
  <property fmtid="{D5CDD505-2E9C-101B-9397-08002B2CF9AE}" pid="7" name="MSIP_Label_8c3d088b-6243-4963-a2e2-8b321ab7f8fc_SiteId">
    <vt:lpwstr>d1323671-cdbe-4417-b4d4-bdb24b51316b</vt:lpwstr>
  </property>
  <property fmtid="{D5CDD505-2E9C-101B-9397-08002B2CF9AE}" pid="8" name="MSIP_Label_8c3d088b-6243-4963-a2e2-8b321ab7f8fc_ActionId">
    <vt:lpwstr>c45211fe-7ef7-4c67-b1a7-9e65c7885c6c</vt:lpwstr>
  </property>
  <property fmtid="{D5CDD505-2E9C-101B-9397-08002B2CF9AE}" pid="9" name="MSIP_Label_8c3d088b-6243-4963-a2e2-8b321ab7f8fc_ContentBits">
    <vt:lpwstr>1</vt:lpwstr>
  </property>
  <property fmtid="{D5CDD505-2E9C-101B-9397-08002B2CF9AE}" pid="10" name="GrammarlyDocumentId">
    <vt:lpwstr>a2743af6-ec35-4e7b-88e9-fffdd473a703</vt:lpwstr>
  </property>
</Properties>
</file>